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72813A" w14:textId="77777777" w:rsidR="00CA1CC4" w:rsidRPr="00CA1CC4" w:rsidRDefault="00CA1CC4" w:rsidP="00CA1CC4">
      <w:pPr>
        <w:pStyle w:val="Default"/>
      </w:pPr>
    </w:p>
    <w:p w14:paraId="27D462BE" w14:textId="49BEC86F" w:rsidR="00CA1CC4" w:rsidRPr="00CA1CC4" w:rsidRDefault="00CA1CC4" w:rsidP="00CA1CC4">
      <w:pPr>
        <w:pStyle w:val="Default"/>
        <w:jc w:val="center"/>
        <w:rPr>
          <w:sz w:val="44"/>
          <w:szCs w:val="44"/>
        </w:rPr>
      </w:pPr>
      <w:r w:rsidRPr="00CA1CC4">
        <w:rPr>
          <w:b/>
          <w:bCs/>
          <w:sz w:val="44"/>
          <w:szCs w:val="44"/>
        </w:rPr>
        <w:t>Project Report</w:t>
      </w:r>
    </w:p>
    <w:p w14:paraId="19DCD03E" w14:textId="77777777" w:rsidR="00CA1CC4" w:rsidRPr="00CA1CC4" w:rsidRDefault="00CA1CC4" w:rsidP="00CA1CC4">
      <w:pPr>
        <w:pStyle w:val="Default"/>
      </w:pPr>
      <w:r w:rsidRPr="00CA1CC4">
        <w:t>Group members:</w:t>
      </w:r>
    </w:p>
    <w:p w14:paraId="1AD1D676" w14:textId="77777777" w:rsidR="00CA1CC4" w:rsidRPr="00CA1CC4" w:rsidRDefault="00CA1CC4" w:rsidP="00CA1CC4">
      <w:pPr>
        <w:pStyle w:val="Default"/>
        <w:rPr>
          <w:sz w:val="23"/>
          <w:szCs w:val="23"/>
        </w:rPr>
      </w:pPr>
      <w:r w:rsidRPr="00CA1CC4">
        <w:rPr>
          <w:sz w:val="23"/>
          <w:szCs w:val="23"/>
        </w:rPr>
        <w:t>Name: Rohit Karumuri</w:t>
      </w:r>
    </w:p>
    <w:p w14:paraId="7F1D3B2A" w14:textId="77777777" w:rsidR="00CA1CC4" w:rsidRPr="00CA1CC4" w:rsidRDefault="00CA1CC4" w:rsidP="00CA1CC4">
      <w:pPr>
        <w:pStyle w:val="Default"/>
        <w:rPr>
          <w:sz w:val="23"/>
          <w:szCs w:val="23"/>
        </w:rPr>
      </w:pPr>
      <w:r w:rsidRPr="00CA1CC4">
        <w:rPr>
          <w:sz w:val="23"/>
          <w:szCs w:val="23"/>
        </w:rPr>
        <w:t>UFID: 90971158</w:t>
      </w:r>
    </w:p>
    <w:p w14:paraId="4C7639AA" w14:textId="77777777" w:rsidR="00CA1CC4" w:rsidRPr="00CA1CC4" w:rsidRDefault="00CA1CC4" w:rsidP="00CA1CC4">
      <w:pPr>
        <w:pStyle w:val="Default"/>
        <w:rPr>
          <w:sz w:val="23"/>
          <w:szCs w:val="23"/>
        </w:rPr>
      </w:pPr>
    </w:p>
    <w:p w14:paraId="1F73B358" w14:textId="4DDDAE58" w:rsidR="00CA1CC4" w:rsidRPr="00CA1CC4" w:rsidRDefault="00CA1CC4" w:rsidP="00CA1CC4">
      <w:pPr>
        <w:pStyle w:val="Default"/>
      </w:pPr>
      <w:r w:rsidRPr="00CA1CC4">
        <w:t>How to run project:</w:t>
      </w:r>
    </w:p>
    <w:p w14:paraId="7843C5E8" w14:textId="6E8F0479" w:rsidR="00CA1CC4" w:rsidRPr="00CA1CC4" w:rsidRDefault="00CA1CC4" w:rsidP="00CA1CC4">
      <w:pPr>
        <w:pStyle w:val="Default"/>
        <w:rPr>
          <w:sz w:val="22"/>
          <w:szCs w:val="22"/>
        </w:rPr>
      </w:pPr>
      <w:r w:rsidRPr="00CA1CC4">
        <w:rPr>
          <w:sz w:val="22"/>
          <w:szCs w:val="22"/>
        </w:rPr>
        <w:t>make clean//to remove compiled files</w:t>
      </w:r>
    </w:p>
    <w:p w14:paraId="5B0C4CA4" w14:textId="1031E3A5" w:rsidR="00CA1CC4" w:rsidRPr="00CA1CC4" w:rsidRDefault="00CA1CC4" w:rsidP="00CA1CC4">
      <w:pPr>
        <w:pStyle w:val="Default"/>
        <w:rPr>
          <w:sz w:val="22"/>
          <w:szCs w:val="22"/>
        </w:rPr>
      </w:pPr>
      <w:r w:rsidRPr="00CA1CC4">
        <w:rPr>
          <w:sz w:val="22"/>
          <w:szCs w:val="22"/>
        </w:rPr>
        <w:t>make //to compile all files</w:t>
      </w:r>
    </w:p>
    <w:p w14:paraId="4CB24801" w14:textId="2818142F" w:rsidR="00CA1CC4" w:rsidRDefault="00CA1CC4" w:rsidP="00CA1CC4">
      <w:pPr>
        <w:pStyle w:val="Default"/>
        <w:rPr>
          <w:sz w:val="22"/>
          <w:szCs w:val="22"/>
        </w:rPr>
      </w:pPr>
      <w:r w:rsidRPr="00CA1CC4">
        <w:rPr>
          <w:sz w:val="22"/>
          <w:szCs w:val="22"/>
        </w:rPr>
        <w:t>./a4-1.out//to run the compiled binary</w:t>
      </w:r>
      <w:r w:rsidR="00203B6B">
        <w:rPr>
          <w:sz w:val="22"/>
          <w:szCs w:val="22"/>
        </w:rPr>
        <w:t xml:space="preserve"> for project 4.1</w:t>
      </w:r>
    </w:p>
    <w:p w14:paraId="12BF6CC1" w14:textId="672E24A0" w:rsidR="00203B6B" w:rsidRPr="00CA1CC4" w:rsidRDefault="00203B6B" w:rsidP="00203B6B">
      <w:pPr>
        <w:pStyle w:val="Default"/>
        <w:rPr>
          <w:sz w:val="22"/>
          <w:szCs w:val="22"/>
        </w:rPr>
      </w:pPr>
      <w:r w:rsidRPr="00CA1CC4">
        <w:rPr>
          <w:sz w:val="22"/>
          <w:szCs w:val="22"/>
        </w:rPr>
        <w:t>./a4</w:t>
      </w:r>
      <w:r>
        <w:rPr>
          <w:sz w:val="22"/>
          <w:szCs w:val="22"/>
        </w:rPr>
        <w:t>2</w:t>
      </w:r>
      <w:r w:rsidRPr="00CA1CC4">
        <w:rPr>
          <w:sz w:val="22"/>
          <w:szCs w:val="22"/>
        </w:rPr>
        <w:t>.out//to run the compiled binary</w:t>
      </w:r>
      <w:r>
        <w:rPr>
          <w:sz w:val="22"/>
          <w:szCs w:val="22"/>
        </w:rPr>
        <w:t xml:space="preserve"> for project 4.</w:t>
      </w:r>
      <w:r>
        <w:rPr>
          <w:sz w:val="22"/>
          <w:szCs w:val="22"/>
        </w:rPr>
        <w:t>2</w:t>
      </w:r>
    </w:p>
    <w:p w14:paraId="62AFD79C" w14:textId="3B671D7E" w:rsidR="00554E00" w:rsidRDefault="00554E00" w:rsidP="00CA1CC4">
      <w:pPr>
        <w:pStyle w:val="Default"/>
        <w:rPr>
          <w:sz w:val="22"/>
          <w:szCs w:val="22"/>
        </w:rPr>
      </w:pPr>
      <w:r>
        <w:rPr>
          <w:sz w:val="22"/>
          <w:szCs w:val="22"/>
        </w:rPr>
        <w:t>runTestCases42.sh</w:t>
      </w:r>
      <w:r>
        <w:rPr>
          <w:sz w:val="22"/>
          <w:szCs w:val="22"/>
        </w:rPr>
        <w:tab/>
        <w:t>// to run all sql queries</w:t>
      </w:r>
    </w:p>
    <w:p w14:paraId="6E8138FC" w14:textId="3DD27FDA" w:rsidR="00CA1CC4" w:rsidRPr="00CA1CC4" w:rsidRDefault="00CA1CC4" w:rsidP="00CA1CC4">
      <w:pPr>
        <w:pStyle w:val="Default"/>
        <w:rPr>
          <w:sz w:val="22"/>
          <w:szCs w:val="22"/>
        </w:rPr>
      </w:pPr>
      <w:r w:rsidRPr="00CA1CC4">
        <w:rPr>
          <w:sz w:val="22"/>
          <w:szCs w:val="22"/>
        </w:rPr>
        <w:t>make gtest //to compile google test cases</w:t>
      </w:r>
    </w:p>
    <w:p w14:paraId="6E741E98" w14:textId="1D310044" w:rsidR="00CA1CC4" w:rsidRPr="00CA1CC4" w:rsidRDefault="00CA1CC4" w:rsidP="00CA1CC4">
      <w:pPr>
        <w:pStyle w:val="Default"/>
        <w:rPr>
          <w:sz w:val="22"/>
          <w:szCs w:val="22"/>
        </w:rPr>
      </w:pPr>
      <w:r w:rsidRPr="00CA1CC4">
        <w:rPr>
          <w:sz w:val="22"/>
          <w:szCs w:val="22"/>
        </w:rPr>
        <w:t>./gtest</w:t>
      </w:r>
      <w:r w:rsidR="005F186C">
        <w:rPr>
          <w:sz w:val="22"/>
          <w:szCs w:val="22"/>
        </w:rPr>
        <w:t xml:space="preserve"> &lt; tc6.sql</w:t>
      </w:r>
      <w:r w:rsidRPr="00CA1CC4">
        <w:rPr>
          <w:sz w:val="22"/>
          <w:szCs w:val="22"/>
        </w:rPr>
        <w:t xml:space="preserve"> to run test cases</w:t>
      </w:r>
    </w:p>
    <w:p w14:paraId="0061F1E0" w14:textId="64F6DA00" w:rsidR="00A07D29" w:rsidRPr="00CA1CC4" w:rsidRDefault="00A07D29">
      <w:pPr>
        <w:rPr>
          <w:rFonts w:ascii="Times New Roman" w:hAnsi="Times New Roman" w:cs="Times New Roman"/>
        </w:rPr>
      </w:pPr>
    </w:p>
    <w:p w14:paraId="6D162084" w14:textId="7EC89DBB" w:rsidR="00CA1CC4" w:rsidRDefault="00203B6B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QueryNode Class</w:t>
      </w:r>
      <w:r w:rsidR="00CA1CC4" w:rsidRPr="00CA1CC4">
        <w:rPr>
          <w:rFonts w:ascii="Times New Roman" w:hAnsi="Times New Roman" w:cs="Times New Roman"/>
          <w:sz w:val="36"/>
          <w:szCs w:val="36"/>
        </w:rPr>
        <w:t>:</w:t>
      </w:r>
    </w:p>
    <w:p w14:paraId="58D6B438" w14:textId="200ACDE7" w:rsidR="00203B6B" w:rsidRPr="00203B6B" w:rsidRDefault="00203B6B" w:rsidP="00203B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This node class uses each part of the query string as single component which is used for parsing.</w:t>
      </w:r>
    </w:p>
    <w:p w14:paraId="5989E7C4" w14:textId="1567BA66" w:rsidR="00203B6B" w:rsidRPr="00203B6B" w:rsidRDefault="00203B6B" w:rsidP="00203B6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Based on the operation, it has various child class node.</w:t>
      </w:r>
    </w:p>
    <w:p w14:paraId="47669220" w14:textId="23D1B478" w:rsidR="00203B6B" w:rsidRPr="00203B6B" w:rsidRDefault="00203B6B" w:rsidP="00203B6B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LeafNode – Node which is used to consist object names like table name, table attribute names etc.</w:t>
      </w:r>
    </w:p>
    <w:p w14:paraId="59117B50" w14:textId="0341FD89" w:rsidR="00203B6B" w:rsidRPr="00176D39" w:rsidRDefault="00203B6B" w:rsidP="00203B6B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UnaryNode – Node which consists of single table operation.</w:t>
      </w:r>
    </w:p>
    <w:p w14:paraId="15A81377" w14:textId="1FC6A99F" w:rsidR="00176D39" w:rsidRPr="00176D39" w:rsidRDefault="00176D39" w:rsidP="00176D3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ProjectNode – For project based operation</w:t>
      </w:r>
    </w:p>
    <w:p w14:paraId="236605F1" w14:textId="73FA2EAA" w:rsidR="00176D39" w:rsidRPr="00176D39" w:rsidRDefault="00176D39" w:rsidP="00176D3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RemdupliNode – For remove duplicate operation</w:t>
      </w:r>
    </w:p>
    <w:p w14:paraId="5FDD2A90" w14:textId="7C3C68C6" w:rsidR="00176D39" w:rsidRPr="00176D39" w:rsidRDefault="00176D39" w:rsidP="00176D3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SumNode – For sum operation</w:t>
      </w:r>
    </w:p>
    <w:p w14:paraId="348C751B" w14:textId="167C6B16" w:rsidR="00176D39" w:rsidRPr="00176D39" w:rsidRDefault="00176D39" w:rsidP="00176D3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GroupByNode – For group by operation</w:t>
      </w:r>
    </w:p>
    <w:p w14:paraId="3E24F326" w14:textId="68BF31E3" w:rsidR="00176D39" w:rsidRPr="00203B6B" w:rsidRDefault="00176D39" w:rsidP="00176D3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WriteNode – For printing output operation</w:t>
      </w:r>
    </w:p>
    <w:p w14:paraId="383DADE7" w14:textId="09E9B5F3" w:rsidR="00203B6B" w:rsidRPr="00176D39" w:rsidRDefault="00203B6B" w:rsidP="00203B6B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BinaryNode – Node which consists of two tables operation.</w:t>
      </w:r>
    </w:p>
    <w:p w14:paraId="449A4A62" w14:textId="1C296DB4" w:rsidR="00176D39" w:rsidRPr="00176D39" w:rsidRDefault="00176D39" w:rsidP="00176D3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JoinNode – For join operation</w:t>
      </w:r>
    </w:p>
    <w:p w14:paraId="7C625DB1" w14:textId="38EC4D90" w:rsidR="00176D39" w:rsidRPr="00176D39" w:rsidRDefault="00176D39" w:rsidP="00176D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Query node has general functions which include constructor, print output methods. Also each child class has its own specialized member methods.</w:t>
      </w:r>
    </w:p>
    <w:p w14:paraId="7B3E6693" w14:textId="77777777" w:rsidR="00203B6B" w:rsidRPr="00CA1CC4" w:rsidRDefault="00203B6B" w:rsidP="00203B6B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QueryPlanner</w:t>
      </w:r>
      <w:r w:rsidRPr="00CA1CC4">
        <w:rPr>
          <w:rFonts w:ascii="Times New Roman" w:hAnsi="Times New Roman" w:cs="Times New Roman"/>
          <w:sz w:val="36"/>
          <w:szCs w:val="36"/>
        </w:rPr>
        <w:t xml:space="preserve"> Class:</w:t>
      </w:r>
    </w:p>
    <w:p w14:paraId="268A2FB6" w14:textId="50889B2A" w:rsidR="00CA1CC4" w:rsidRPr="00176D39" w:rsidRDefault="00176D39" w:rsidP="00CA1CC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It consists of parsing, optimizing and compiling all nodes</w:t>
      </w:r>
      <w:r w:rsidR="00CA1CC4">
        <w:rPr>
          <w:rFonts w:ascii="Times New Roman" w:hAnsi="Times New Roman" w:cs="Times New Roman"/>
          <w:sz w:val="24"/>
          <w:szCs w:val="24"/>
        </w:rPr>
        <w:t>.</w:t>
      </w:r>
    </w:p>
    <w:p w14:paraId="23B57466" w14:textId="5C686DF8" w:rsidR="00176D39" w:rsidRPr="00176D39" w:rsidRDefault="00176D39" w:rsidP="00CA1CC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It provides log of operations to output file.</w:t>
      </w:r>
    </w:p>
    <w:p w14:paraId="2D4FA913" w14:textId="544E9C68" w:rsidR="00176D39" w:rsidRPr="00CA1CC4" w:rsidRDefault="00176D39" w:rsidP="00CA1CC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The planner object starts from root node. Then </w:t>
      </w:r>
      <w:r w:rsidR="006B60C9">
        <w:rPr>
          <w:rFonts w:ascii="Times New Roman" w:hAnsi="Times New Roman" w:cs="Times New Roman"/>
          <w:sz w:val="24"/>
          <w:szCs w:val="24"/>
        </w:rPr>
        <w:t>each component of query is converted to node and is linked to root node.</w:t>
      </w:r>
    </w:p>
    <w:p w14:paraId="5FC890D2" w14:textId="2248E861" w:rsidR="00CA1CC4" w:rsidRDefault="006B60C9" w:rsidP="00CA1CC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QueryPlanner</w:t>
      </w:r>
      <w:r w:rsidR="00CA1CC4">
        <w:rPr>
          <w:rFonts w:ascii="Times New Roman" w:hAnsi="Times New Roman" w:cs="Times New Roman"/>
          <w:sz w:val="28"/>
          <w:szCs w:val="28"/>
        </w:rPr>
        <w:t xml:space="preserve"> Class Methods:</w:t>
      </w:r>
    </w:p>
    <w:p w14:paraId="0036B42D" w14:textId="77777777" w:rsidR="006B60C9" w:rsidRPr="006B60C9" w:rsidRDefault="00CA1CC4" w:rsidP="006B60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Constructor, </w:t>
      </w:r>
      <w:r w:rsidR="006B60C9">
        <w:rPr>
          <w:rFonts w:ascii="Times New Roman" w:hAnsi="Times New Roman" w:cs="Times New Roman"/>
          <w:sz w:val="24"/>
          <w:szCs w:val="24"/>
        </w:rPr>
        <w:t>Destructor</w:t>
      </w:r>
    </w:p>
    <w:p w14:paraId="7A3851EF" w14:textId="77777777" w:rsidR="006B60C9" w:rsidRPr="006B60C9" w:rsidRDefault="006B60C9" w:rsidP="006B60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createLeafs – makes new leafnodes from query</w:t>
      </w:r>
    </w:p>
    <w:p w14:paraId="24A44F83" w14:textId="77777777" w:rsidR="006B60C9" w:rsidRPr="006B60C9" w:rsidRDefault="006B60C9" w:rsidP="006B60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createJoins – makes joinnodes if join operations exist</w:t>
      </w:r>
    </w:p>
    <w:p w14:paraId="77096CCC" w14:textId="77777777" w:rsidR="006B60C9" w:rsidRPr="006B60C9" w:rsidRDefault="006B60C9" w:rsidP="006B60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createSums – makes sumnodes, or remove duplicate nodes or group nodes based on the given query.</w:t>
      </w:r>
    </w:p>
    <w:p w14:paraId="10609E7E" w14:textId="77777777" w:rsidR="006B60C9" w:rsidRPr="006B60C9" w:rsidRDefault="006B60C9" w:rsidP="006B60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createProjects – makes project nodes</w:t>
      </w:r>
    </w:p>
    <w:p w14:paraId="303C10C9" w14:textId="77777777" w:rsidR="006B60C9" w:rsidRPr="006B60C9" w:rsidRDefault="006B60C9" w:rsidP="006B60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reateDistinct – makes remove duplicate nodes</w:t>
      </w:r>
    </w:p>
    <w:p w14:paraId="1E6C3794" w14:textId="77777777" w:rsidR="00554E00" w:rsidRPr="00554E00" w:rsidRDefault="006B60C9" w:rsidP="006B60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createWrite – makes write output nodes</w:t>
      </w:r>
    </w:p>
    <w:p w14:paraId="68D49796" w14:textId="77777777" w:rsidR="00554E00" w:rsidRPr="00554E00" w:rsidRDefault="00554E00" w:rsidP="006B60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orderJoins – orders elements of join operation</w:t>
      </w:r>
    </w:p>
    <w:p w14:paraId="2115F9A1" w14:textId="77777777" w:rsidR="00554E00" w:rsidRPr="00554E00" w:rsidRDefault="00554E00" w:rsidP="006B60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evaluateOrder – gathers elements from two pipes of join and analyse the operation</w:t>
      </w:r>
    </w:p>
    <w:p w14:paraId="75F64982" w14:textId="77777777" w:rsidR="00554E00" w:rsidRPr="00554E00" w:rsidRDefault="00554E00" w:rsidP="006B60C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concateLists – connects two AndLists</w:t>
      </w:r>
    </w:p>
    <w:p w14:paraId="72BF2B0D" w14:textId="4B81B48C" w:rsidR="00554E00" w:rsidRDefault="00554E00" w:rsidP="00554E00">
      <w:pPr>
        <w:rPr>
          <w:rFonts w:ascii="Times New Roman" w:hAnsi="Times New Roman" w:cs="Times New Roman"/>
          <w:sz w:val="24"/>
          <w:szCs w:val="24"/>
        </w:rPr>
      </w:pPr>
    </w:p>
    <w:p w14:paraId="503E772B" w14:textId="1C8847A0" w:rsidR="00281997" w:rsidRDefault="00554E00" w:rsidP="0028199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utput</w:t>
      </w:r>
    </w:p>
    <w:p w14:paraId="017FC496" w14:textId="1358E660" w:rsidR="00554E00" w:rsidRDefault="00554E00" w:rsidP="002819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utput of all sql queries is stored in output42.txt.</w:t>
      </w:r>
    </w:p>
    <w:p w14:paraId="548A99DC" w14:textId="60853EEE" w:rsidR="00554E00" w:rsidRDefault="00554E00" w:rsidP="002819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llowing screenshot of outputs of each sql query.</w:t>
      </w:r>
    </w:p>
    <w:p w14:paraId="72CC177C" w14:textId="77777777" w:rsidR="000D1CE9" w:rsidRDefault="000D1CE9" w:rsidP="00281997">
      <w:pPr>
        <w:rPr>
          <w:rFonts w:ascii="Times New Roman" w:hAnsi="Times New Roman" w:cs="Times New Roman"/>
          <w:sz w:val="24"/>
          <w:szCs w:val="24"/>
        </w:rPr>
      </w:pPr>
    </w:p>
    <w:p w14:paraId="1B248281" w14:textId="642ABBE3" w:rsidR="00554E00" w:rsidRDefault="000D1CE9" w:rsidP="00281997">
      <w:pPr>
        <w:rPr>
          <w:rFonts w:ascii="Times New Roman" w:hAnsi="Times New Roman" w:cs="Times New Roman"/>
          <w:sz w:val="24"/>
          <w:szCs w:val="24"/>
        </w:rPr>
      </w:pPr>
      <w:r w:rsidRPr="000D1CE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B750FDF" wp14:editId="44D61685">
            <wp:extent cx="6532245" cy="1152525"/>
            <wp:effectExtent l="0" t="0" r="190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3224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F493D" w14:textId="77777777" w:rsidR="000D1CE9" w:rsidRDefault="000D1CE9" w:rsidP="00281997">
      <w:pPr>
        <w:rPr>
          <w:rFonts w:ascii="Times New Roman" w:hAnsi="Times New Roman" w:cs="Times New Roman"/>
          <w:sz w:val="24"/>
          <w:szCs w:val="24"/>
        </w:rPr>
      </w:pPr>
    </w:p>
    <w:p w14:paraId="5676EFEB" w14:textId="1AADE6E3" w:rsidR="000D1CE9" w:rsidRDefault="000D1CE9" w:rsidP="00281997">
      <w:pPr>
        <w:rPr>
          <w:rFonts w:ascii="Times New Roman" w:hAnsi="Times New Roman" w:cs="Times New Roman"/>
          <w:sz w:val="24"/>
          <w:szCs w:val="24"/>
        </w:rPr>
      </w:pPr>
      <w:r w:rsidRPr="000D1CE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F392AAA" wp14:editId="676FAB21">
            <wp:extent cx="6532245" cy="1791335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532245" cy="179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E974A" w14:textId="77777777" w:rsidR="000D1CE9" w:rsidRDefault="000D1CE9" w:rsidP="00281997">
      <w:pPr>
        <w:rPr>
          <w:rFonts w:ascii="Times New Roman" w:hAnsi="Times New Roman" w:cs="Times New Roman"/>
          <w:sz w:val="24"/>
          <w:szCs w:val="24"/>
        </w:rPr>
      </w:pPr>
    </w:p>
    <w:p w14:paraId="092F173C" w14:textId="5A297A88" w:rsidR="000D1CE9" w:rsidRDefault="000D1CE9" w:rsidP="00281997">
      <w:pPr>
        <w:rPr>
          <w:rFonts w:ascii="Times New Roman" w:hAnsi="Times New Roman" w:cs="Times New Roman"/>
          <w:sz w:val="24"/>
          <w:szCs w:val="24"/>
        </w:rPr>
      </w:pPr>
      <w:r w:rsidRPr="000D1CE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770DD65" wp14:editId="5B2EF03B">
            <wp:extent cx="6532245" cy="1697355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532245" cy="169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B3129" w14:textId="560EAA3A" w:rsidR="000D1CE9" w:rsidRDefault="000D1CE9" w:rsidP="00281997">
      <w:pPr>
        <w:rPr>
          <w:rFonts w:ascii="Times New Roman" w:hAnsi="Times New Roman" w:cs="Times New Roman"/>
          <w:sz w:val="24"/>
          <w:szCs w:val="24"/>
        </w:rPr>
      </w:pPr>
      <w:r w:rsidRPr="000D1CE9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21C640F7" wp14:editId="5F65D40F">
            <wp:extent cx="6532245" cy="2222500"/>
            <wp:effectExtent l="0" t="0" r="190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32245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563B1" w14:textId="6CD99818" w:rsidR="000D1CE9" w:rsidRDefault="000D1CE9" w:rsidP="00281997">
      <w:pPr>
        <w:rPr>
          <w:rFonts w:ascii="Times New Roman" w:hAnsi="Times New Roman" w:cs="Times New Roman"/>
          <w:sz w:val="24"/>
          <w:szCs w:val="24"/>
        </w:rPr>
      </w:pPr>
    </w:p>
    <w:p w14:paraId="72ACB858" w14:textId="665E16F2" w:rsidR="000D1CE9" w:rsidRDefault="000D1CE9" w:rsidP="00281997">
      <w:pPr>
        <w:rPr>
          <w:rFonts w:ascii="Times New Roman" w:hAnsi="Times New Roman" w:cs="Times New Roman"/>
          <w:sz w:val="24"/>
          <w:szCs w:val="24"/>
        </w:rPr>
      </w:pPr>
      <w:r w:rsidRPr="000D1CE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EF35B8C" wp14:editId="74E73EB8">
            <wp:extent cx="6532245" cy="3445510"/>
            <wp:effectExtent l="0" t="0" r="190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32245" cy="344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A7901" w14:textId="77777777" w:rsidR="000D1CE9" w:rsidRDefault="000D1CE9" w:rsidP="00281997">
      <w:pPr>
        <w:rPr>
          <w:rFonts w:ascii="Times New Roman" w:hAnsi="Times New Roman" w:cs="Times New Roman"/>
          <w:sz w:val="24"/>
          <w:szCs w:val="24"/>
        </w:rPr>
      </w:pPr>
    </w:p>
    <w:p w14:paraId="1E3296B9" w14:textId="77777777" w:rsidR="00052F45" w:rsidRDefault="00052F4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63DDC315" w14:textId="0D1949D8" w:rsidR="00281997" w:rsidRPr="000D1CE9" w:rsidRDefault="00281997" w:rsidP="00281997">
      <w:pPr>
        <w:rPr>
          <w:rFonts w:ascii="Times New Roman" w:hAnsi="Times New Roman" w:cs="Times New Roman"/>
          <w:sz w:val="28"/>
          <w:szCs w:val="28"/>
        </w:rPr>
      </w:pPr>
      <w:r w:rsidRPr="000D1CE9">
        <w:rPr>
          <w:rFonts w:ascii="Times New Roman" w:hAnsi="Times New Roman" w:cs="Times New Roman"/>
          <w:sz w:val="28"/>
          <w:szCs w:val="28"/>
        </w:rPr>
        <w:lastRenderedPageBreak/>
        <w:t>Tests:</w:t>
      </w:r>
    </w:p>
    <w:p w14:paraId="631D0441" w14:textId="2F8F51C3" w:rsidR="00281997" w:rsidRDefault="00052F45" w:rsidP="002819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est was based on tc6.sql file. Run command is ./gtest &lt; tc6.sql</w:t>
      </w:r>
    </w:p>
    <w:p w14:paraId="72B87D35" w14:textId="085DB472" w:rsidR="00052F45" w:rsidRDefault="00052F45" w:rsidP="00052F4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s – Verifies the tables collected are correct</w:t>
      </w:r>
    </w:p>
    <w:p w14:paraId="4E15C062" w14:textId="5B14C0DC" w:rsidR="00052F45" w:rsidRDefault="00052F45" w:rsidP="00052F4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upBy – Verifies the inputted group by clause is correct</w:t>
      </w:r>
    </w:p>
    <w:p w14:paraId="46378CD1" w14:textId="0DA3BAAB" w:rsidR="00052F45" w:rsidRPr="00052F45" w:rsidRDefault="00052F45" w:rsidP="00052F4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Clause – Verifies all andlists and checks all the left and right values are correct</w:t>
      </w:r>
    </w:p>
    <w:p w14:paraId="79D796A1" w14:textId="0EA941C8" w:rsidR="00281997" w:rsidRPr="00281997" w:rsidRDefault="00052F45" w:rsidP="00281997">
      <w:pPr>
        <w:rPr>
          <w:rFonts w:ascii="Times New Roman" w:hAnsi="Times New Roman" w:cs="Times New Roman"/>
          <w:sz w:val="24"/>
          <w:szCs w:val="24"/>
        </w:rPr>
      </w:pPr>
      <w:r w:rsidRPr="00052F4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E4D3F8B" wp14:editId="7AAE0239">
            <wp:extent cx="6532245" cy="3351530"/>
            <wp:effectExtent l="0" t="0" r="190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32245" cy="335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81997" w:rsidRPr="00281997" w:rsidSect="008637F6">
      <w:pgSz w:w="11906" w:h="17338"/>
      <w:pgMar w:top="1534" w:right="756" w:bottom="1440" w:left="863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3A7992"/>
    <w:multiLevelType w:val="hybridMultilevel"/>
    <w:tmpl w:val="15B8FCF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A245575"/>
    <w:multiLevelType w:val="hybridMultilevel"/>
    <w:tmpl w:val="5C326E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715BA"/>
    <w:multiLevelType w:val="hybridMultilevel"/>
    <w:tmpl w:val="54AEF4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0B46CE2"/>
    <w:multiLevelType w:val="hybridMultilevel"/>
    <w:tmpl w:val="C2FCCE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650D23"/>
    <w:multiLevelType w:val="hybridMultilevel"/>
    <w:tmpl w:val="5B9CF1C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B38082E"/>
    <w:multiLevelType w:val="hybridMultilevel"/>
    <w:tmpl w:val="D8DAAA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AD05CB"/>
    <w:multiLevelType w:val="hybridMultilevel"/>
    <w:tmpl w:val="D38A13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ED647B"/>
    <w:multiLevelType w:val="hybridMultilevel"/>
    <w:tmpl w:val="0B3AF1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4"/>
  </w:num>
  <w:num w:numId="4">
    <w:abstractNumId w:val="1"/>
  </w:num>
  <w:num w:numId="5">
    <w:abstractNumId w:val="6"/>
  </w:num>
  <w:num w:numId="6">
    <w:abstractNumId w:val="5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szA2MTMwNTYzMTJT0lEKTi0uzszPAykwqgUAe071gCwAAAA="/>
  </w:docVars>
  <w:rsids>
    <w:rsidRoot w:val="00884573"/>
    <w:rsid w:val="00052F45"/>
    <w:rsid w:val="000D1CE9"/>
    <w:rsid w:val="00176D39"/>
    <w:rsid w:val="00203B6B"/>
    <w:rsid w:val="00281997"/>
    <w:rsid w:val="00554E00"/>
    <w:rsid w:val="00580883"/>
    <w:rsid w:val="005F186C"/>
    <w:rsid w:val="006B60C9"/>
    <w:rsid w:val="00884573"/>
    <w:rsid w:val="00A07D29"/>
    <w:rsid w:val="00CA1CC4"/>
    <w:rsid w:val="00E52894"/>
    <w:rsid w:val="00EA0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C25AA"/>
  <w15:chartTrackingRefBased/>
  <w15:docId w15:val="{35A626A2-4624-4B12-9123-52108934A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A1CC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A1C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79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62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7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2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9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27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54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1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4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</dc:creator>
  <cp:keywords/>
  <dc:description/>
  <cp:lastModifiedBy>ROHIT K</cp:lastModifiedBy>
  <cp:revision>3</cp:revision>
  <dcterms:created xsi:type="dcterms:W3CDTF">2020-04-07T21:25:00Z</dcterms:created>
  <dcterms:modified xsi:type="dcterms:W3CDTF">2020-04-27T21:28:00Z</dcterms:modified>
</cp:coreProperties>
</file>